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3F9BB182"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7A2D75">
        <w:rPr>
          <w:rFonts w:ascii="Garamond" w:eastAsia="Times New Roman" w:hAnsi="Garamond" w:cs="Arial"/>
          <w:b/>
          <w:kern w:val="3"/>
          <w:lang w:eastAsia="zh-CN"/>
        </w:rPr>
        <w:t>11</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0D944245"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 xml:space="preserve">NAKUP, DOBAVA IN INSTALACIJA </w:t>
      </w:r>
      <w:r w:rsidR="001C6C3E" w:rsidRPr="00C51325">
        <w:rPr>
          <w:rFonts w:ascii="Garamond" w:eastAsia="Times New Roman" w:hAnsi="Garamond" w:cs="Arial"/>
          <w:b/>
          <w:kern w:val="3"/>
          <w:szCs w:val="20"/>
          <w:lang w:eastAsia="zh-CN"/>
        </w:rPr>
        <w:t>RAZISKOVALNIH IN ŠOLSKIH MIKROSKOPOV IN STER</w:t>
      </w:r>
      <w:r w:rsidR="001C63EB">
        <w:rPr>
          <w:rFonts w:ascii="Garamond" w:eastAsia="Times New Roman" w:hAnsi="Garamond" w:cs="Arial"/>
          <w:b/>
          <w:kern w:val="3"/>
          <w:szCs w:val="20"/>
          <w:lang w:eastAsia="zh-CN"/>
        </w:rPr>
        <w:t>E</w:t>
      </w:r>
      <w:r w:rsidR="001C6C3E" w:rsidRPr="00C51325">
        <w:rPr>
          <w:rFonts w:ascii="Garamond" w:eastAsia="Times New Roman" w:hAnsi="Garamond" w:cs="Arial"/>
          <w:b/>
          <w:kern w:val="3"/>
          <w:szCs w:val="20"/>
          <w:lang w:eastAsia="zh-CN"/>
        </w:rPr>
        <w:t>OMIKROSKOPOV, KAMER IN PROGRAMSKE OPREME ZA ANALIZO SLIKE ZA POTREBE PROJEKTA »RAZVOJ RAZISKOVALNE INFRASTRUKTURE ZA MEDNARODNO KONKURENČNOST SLOVENSKEGA RRI PROSTORA – RI-SI-LIFEWATCH«</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0BBF0106" w:rsidR="001B6B82" w:rsidRPr="007A055F" w:rsidRDefault="001B6B82" w:rsidP="001C6C3E">
      <w:pPr>
        <w:numPr>
          <w:ilvl w:val="0"/>
          <w:numId w:val="12"/>
        </w:numPr>
        <w:spacing w:after="0"/>
        <w:rPr>
          <w:rFonts w:ascii="Garamond" w:hAnsi="Garamond" w:cs="Arial"/>
        </w:rPr>
      </w:pPr>
      <w:r w:rsidRPr="007A055F">
        <w:rPr>
          <w:rFonts w:ascii="Garamond" w:hAnsi="Garamond" w:cs="Arial"/>
        </w:rPr>
        <w:t>da je postopek oddaje javnega naročila za »</w:t>
      </w:r>
      <w:r w:rsidR="007A055F" w:rsidRPr="007A055F">
        <w:rPr>
          <w:rFonts w:ascii="Garamond" w:hAnsi="Garamond" w:cs="Arial"/>
        </w:rPr>
        <w:t xml:space="preserve">Nakup, dobava in instalacija </w:t>
      </w:r>
      <w:r w:rsidR="001C6C3E" w:rsidRPr="001C6C3E">
        <w:rPr>
          <w:rFonts w:ascii="Garamond" w:hAnsi="Garamond" w:cs="Arial"/>
        </w:rPr>
        <w:t xml:space="preserve">raziskovalnih in šolskih mikroskopov in </w:t>
      </w:r>
      <w:proofErr w:type="spellStart"/>
      <w:r w:rsidR="001C6C3E" w:rsidRPr="001C6C3E">
        <w:rPr>
          <w:rFonts w:ascii="Garamond" w:hAnsi="Garamond" w:cs="Arial"/>
        </w:rPr>
        <w:t>ster</w:t>
      </w:r>
      <w:r w:rsidR="001C63EB">
        <w:rPr>
          <w:rFonts w:ascii="Garamond" w:hAnsi="Garamond" w:cs="Arial"/>
        </w:rPr>
        <w:t>e</w:t>
      </w:r>
      <w:r w:rsidR="001C6C3E" w:rsidRPr="001C6C3E">
        <w:rPr>
          <w:rFonts w:ascii="Garamond" w:hAnsi="Garamond" w:cs="Arial"/>
        </w:rPr>
        <w:t>omikroskopov</w:t>
      </w:r>
      <w:proofErr w:type="spellEnd"/>
      <w:r w:rsidR="001C6C3E" w:rsidRPr="001C6C3E">
        <w:rPr>
          <w:rFonts w:ascii="Garamond" w:hAnsi="Garamond" w:cs="Arial"/>
        </w:rPr>
        <w:t>, kamer in programske opreme za analizo slike za potrebe projekta »RAZVOJ RAZISKOVALNE INFRASTRUKTURE ZA MEDNARODNO KONKURENČNOST SLOVENSKEGA</w:t>
      </w:r>
      <w:r w:rsidR="001C6C3E">
        <w:rPr>
          <w:rFonts w:ascii="Garamond" w:hAnsi="Garamond" w:cs="Arial"/>
        </w:rPr>
        <w:t xml:space="preserve"> RRI PROSTORA – RI-SI-LIFEWATCH</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5F0EE305"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1C6C3E">
        <w:rPr>
          <w:rFonts w:ascii="Garamond" w:hAnsi="Garamond" w:cs="Arial"/>
        </w:rPr>
        <w:t>402-11</w:t>
      </w:r>
      <w:r w:rsidR="00D02A85">
        <w:rPr>
          <w:rFonts w:ascii="Garamond" w:hAnsi="Garamond" w:cs="Arial"/>
        </w:rPr>
        <w:t>/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3997003F" w:rsidR="001B6B82" w:rsidRDefault="001B6B82" w:rsidP="007A055F">
      <w:pPr>
        <w:rPr>
          <w:rFonts w:ascii="Garamond" w:hAnsi="Garamond" w:cs="Arial"/>
        </w:rPr>
      </w:pPr>
      <w:r w:rsidRPr="007A055F">
        <w:rPr>
          <w:rFonts w:ascii="Garamond" w:hAnsi="Garamond" w:cs="Arial"/>
        </w:rPr>
        <w:t xml:space="preserve">Predmet pogodbe je </w:t>
      </w:r>
      <w:r w:rsidR="004F3AF8">
        <w:rPr>
          <w:rFonts w:ascii="Garamond" w:hAnsi="Garamond" w:cs="Arial"/>
        </w:rPr>
        <w:t>n</w:t>
      </w:r>
      <w:r w:rsidR="00B31806" w:rsidRPr="007A055F">
        <w:rPr>
          <w:rFonts w:ascii="Garamond" w:hAnsi="Garamond" w:cs="Arial"/>
        </w:rPr>
        <w:t xml:space="preserve">akup, dobava in instalacija </w:t>
      </w:r>
      <w:r w:rsidR="001C6C3E" w:rsidRPr="001C6C3E">
        <w:rPr>
          <w:rFonts w:ascii="Garamond" w:hAnsi="Garamond" w:cs="Arial"/>
        </w:rPr>
        <w:t xml:space="preserve">raziskovalnih in šolskih mikroskopov in </w:t>
      </w:r>
      <w:proofErr w:type="spellStart"/>
      <w:r w:rsidR="001C6C3E" w:rsidRPr="001C6C3E">
        <w:rPr>
          <w:rFonts w:ascii="Garamond" w:hAnsi="Garamond" w:cs="Arial"/>
        </w:rPr>
        <w:t>ster</w:t>
      </w:r>
      <w:r w:rsidR="001C63EB">
        <w:rPr>
          <w:rFonts w:ascii="Garamond" w:hAnsi="Garamond" w:cs="Arial"/>
        </w:rPr>
        <w:t>e</w:t>
      </w:r>
      <w:r w:rsidR="001C6C3E" w:rsidRPr="001C6C3E">
        <w:rPr>
          <w:rFonts w:ascii="Garamond" w:hAnsi="Garamond" w:cs="Arial"/>
        </w:rPr>
        <w:t>omikroskopov</w:t>
      </w:r>
      <w:proofErr w:type="spellEnd"/>
      <w:r w:rsidR="001C6C3E" w:rsidRPr="001C6C3E">
        <w:rPr>
          <w:rFonts w:ascii="Garamond" w:hAnsi="Garamond" w:cs="Arial"/>
        </w:rPr>
        <w:t xml:space="preserve">, kamer in programske opreme za analizo slike za potrebe projekta »RAZVOJ RAZISKOVALNE INFRASTRUKTURE ZA </w:t>
      </w:r>
      <w:r w:rsidR="001C6C3E" w:rsidRPr="001C6C3E">
        <w:rPr>
          <w:rFonts w:ascii="Garamond" w:hAnsi="Garamond" w:cs="Arial"/>
        </w:rPr>
        <w:lastRenderedPageBreak/>
        <w:t>MEDNARODNO KONKURENČNOST SLOVENSKEGA RRI PROSTORA – RI-SI-LIFEWATCH«</w:t>
      </w:r>
      <w:r w:rsidR="00AC30A6" w:rsidRPr="007A055F">
        <w:rPr>
          <w:rFonts w:ascii="Garamond" w:hAnsi="Garamond" w:cs="Arial"/>
        </w:rPr>
        <w:t xml:space="preserve"> </w:t>
      </w:r>
      <w:r w:rsidRPr="007A055F">
        <w:rPr>
          <w:rFonts w:ascii="Garamond" w:hAnsi="Garamond" w:cs="Arial"/>
        </w:rPr>
        <w:t xml:space="preserve">v skladu z zahtevami naročnika, opredeljenimi v dokumentaciji v zvezi z javnim naročilom. </w:t>
      </w:r>
    </w:p>
    <w:p w14:paraId="60405979" w14:textId="169A8B11" w:rsidR="00D03F46" w:rsidRDefault="00D03F46" w:rsidP="007A055F">
      <w:pPr>
        <w:rPr>
          <w:rFonts w:ascii="Garamond" w:hAnsi="Garamond" w:cs="Arial"/>
        </w:rPr>
      </w:pPr>
      <w:r>
        <w:rPr>
          <w:rFonts w:ascii="Garamond" w:hAnsi="Garamond" w:cs="Arial"/>
        </w:rPr>
        <w:t>Sredstva za</w:t>
      </w:r>
      <w:r w:rsidRPr="00D03F46">
        <w:rPr>
          <w:rFonts w:ascii="Garamond" w:hAnsi="Garamond" w:cs="Arial"/>
        </w:rPr>
        <w:t xml:space="preserve"> izvedbo naročila so zagotovljena v okviru projekta »RAZVOJ RAZISKOVALNE INFRASTRUKTURE ZA MEDNARODNO KONKURENČNOST SLOVENSKEGA RRI PROSTORA – RI-SI - LIFEWATCH«.</w:t>
      </w:r>
    </w:p>
    <w:p w14:paraId="798BDEDB" w14:textId="343E62E6" w:rsidR="00D03F46" w:rsidRPr="00D03F46" w:rsidRDefault="00D03F46" w:rsidP="007A055F">
      <w:pPr>
        <w:rPr>
          <w:rFonts w:ascii="Garamond" w:hAnsi="Garamond" w:cs="Arial"/>
          <w:i/>
        </w:rPr>
      </w:pPr>
      <w:r w:rsidRPr="00D03F46">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10E95E36" w14:textId="27691252"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w:t>
      </w:r>
      <w:r w:rsidR="001C6C3E" w:rsidRPr="00DF35C8">
        <w:rPr>
          <w:rFonts w:ascii="Garamond" w:hAnsi="Garamond" w:cstheme="minorHAnsi"/>
          <w:szCs w:val="20"/>
        </w:rPr>
        <w:t>Oddelek za biol</w:t>
      </w:r>
      <w:r w:rsidR="001C6C3E">
        <w:rPr>
          <w:rFonts w:ascii="Garamond" w:hAnsi="Garamond" w:cstheme="minorHAnsi"/>
          <w:szCs w:val="20"/>
        </w:rPr>
        <w:t>ogijo, Večna pot 111,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7FDD2A62"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1C6C3E">
        <w:rPr>
          <w:rFonts w:ascii="Garamond" w:hAnsi="Garamond" w:cs="Arial"/>
        </w:rPr>
        <w:t>30 dni</w:t>
      </w:r>
      <w:r w:rsidR="00DE751B" w:rsidRPr="007A055F">
        <w:rPr>
          <w:rFonts w:ascii="Garamond" w:hAnsi="Garamond" w:cs="Arial"/>
        </w:rPr>
        <w:t xml:space="preserve"> </w:t>
      </w:r>
      <w:r w:rsidRPr="007A055F">
        <w:rPr>
          <w:rFonts w:ascii="Garamond" w:hAnsi="Garamond" w:cs="Arial"/>
        </w:rPr>
        <w:t xml:space="preserve">po obojestranskem podpisu te pogodbe, pogodbeni rok se lahko spremeni le v primeru nastopa višje sile, sicer bo naročnik ponudniku od pogodbene vrednosti (v EUR z </w:t>
      </w:r>
      <w:r w:rsidRPr="007A055F">
        <w:rPr>
          <w:rFonts w:ascii="Garamond" w:hAnsi="Garamond" w:cs="Arial"/>
        </w:rPr>
        <w:lastRenderedPageBreak/>
        <w:t>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lastRenderedPageBreak/>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995FBD1" w14:textId="77777777" w:rsidR="00AC30A6" w:rsidRPr="007A055F" w:rsidRDefault="00AC30A6" w:rsidP="00AC30A6">
      <w:pPr>
        <w:pStyle w:val="Odstavekseznama"/>
        <w:spacing w:line="276" w:lineRule="auto"/>
        <w:ind w:left="1080" w:right="-132"/>
        <w:rPr>
          <w:rFonts w:ascii="Garamond" w:eastAsia="Times New Roman" w:hAnsi="Garamond" w:cs="Arial"/>
          <w:kern w:val="3"/>
          <w:szCs w:val="20"/>
          <w:lang w:eastAsia="zh-CN"/>
        </w:rPr>
      </w:pP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 xml:space="preserve">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w:t>
      </w:r>
      <w:r w:rsidRPr="007A055F">
        <w:rPr>
          <w:rFonts w:ascii="Garamond" w:hAnsi="Garamond" w:cs="Arial"/>
        </w:rPr>
        <w:lastRenderedPageBreak/>
        <w:t>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62B0016D" w14:textId="77777777" w:rsidR="001C6C3E" w:rsidRDefault="001C6C3E" w:rsidP="007A055F">
      <w:pPr>
        <w:spacing w:before="240" w:after="0"/>
        <w:rPr>
          <w:rFonts w:ascii="Garamond" w:hAnsi="Garamond" w:cs="Arial"/>
        </w:rPr>
      </w:pPr>
    </w:p>
    <w:p w14:paraId="15339295" w14:textId="77777777" w:rsidR="001C6C3E" w:rsidRDefault="001C6C3E" w:rsidP="007A055F">
      <w:pPr>
        <w:spacing w:before="240" w:after="0"/>
        <w:rPr>
          <w:rFonts w:ascii="Garamond" w:hAnsi="Garamond" w:cs="Arial"/>
        </w:rPr>
      </w:pP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EA29A21"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je najkasneje v petih (5) </w:t>
      </w:r>
      <w:r w:rsidR="005C2D72" w:rsidRPr="00FE166E">
        <w:rPr>
          <w:rFonts w:ascii="Garamond" w:eastAsia="Times New Roman" w:hAnsi="Garamond" w:cs="Arial"/>
          <w:bCs/>
        </w:rPr>
        <w:t xml:space="preserve">dneh od prejema izvoda pogodbe s strani naročnika, kot pogoj za veljavnost pogodbe, </w:t>
      </w:r>
      <w:r w:rsidR="005C2D72">
        <w:rPr>
          <w:rFonts w:ascii="Garamond" w:eastAsia="Times New Roman" w:hAnsi="Garamond" w:cs="Arial"/>
          <w:bCs/>
        </w:rPr>
        <w:t xml:space="preserve">dolžan </w:t>
      </w:r>
      <w:r w:rsidR="005C2D72" w:rsidRPr="00FE166E">
        <w:rPr>
          <w:rFonts w:ascii="Garamond" w:eastAsia="Times New Roman" w:hAnsi="Garamond" w:cs="Arial"/>
          <w:bCs/>
        </w:rPr>
        <w:t xml:space="preserve">naročniku izroči zavarovanje v obliki menice in menične izjave za dobro izvedbo pogodbenih obveznosti v višini 10 % pogodbene vrednosti z DDV, z veljavnostjo 30 dni po koncu roka za dobavo </w:t>
      </w:r>
      <w:r w:rsidR="005C2D72" w:rsidRPr="005C2D72">
        <w:rPr>
          <w:rFonts w:ascii="Garamond" w:eastAsia="Times New Roman" w:hAnsi="Garamond" w:cs="Arial"/>
          <w:bCs/>
        </w:rPr>
        <w:t>blaga (obe v treh izvodih).</w:t>
      </w:r>
      <w:r w:rsidR="005C2D72" w:rsidRPr="00FE166E">
        <w:rPr>
          <w:rFonts w:ascii="Garamond" w:eastAsia="Times New Roman" w:hAnsi="Garamond" w:cs="Arial"/>
          <w:bCs/>
        </w:rPr>
        <w:t xml:space="preserve">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541A6BD8"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w:t>
      </w:r>
      <w:r w:rsidRPr="00227E96">
        <w:rPr>
          <w:rFonts w:ascii="Garamond" w:eastAsia="Times New Roman" w:hAnsi="Garamond" w:cs="Arial"/>
          <w:bCs/>
        </w:rPr>
        <w:t xml:space="preserve">odpravo napak je </w:t>
      </w:r>
      <w:r w:rsidR="001C6C3E" w:rsidRPr="00227E96">
        <w:rPr>
          <w:rFonts w:ascii="Garamond" w:eastAsia="Times New Roman" w:hAnsi="Garamond" w:cs="Arial"/>
        </w:rPr>
        <w:t>12</w:t>
      </w:r>
      <w:r w:rsidRPr="00227E96">
        <w:rPr>
          <w:rFonts w:ascii="Garamond" w:eastAsia="Times New Roman" w:hAnsi="Garamond" w:cs="Arial"/>
          <w:bCs/>
        </w:rPr>
        <w:t xml:space="preserve"> mesecev in</w:t>
      </w:r>
      <w:r w:rsidRPr="00FE166E">
        <w:rPr>
          <w:rFonts w:ascii="Garamond" w:eastAsia="Times New Roman" w:hAnsi="Garamond" w:cs="Arial"/>
          <w:bCs/>
        </w:rPr>
        <w:t xml:space="preserve"> prične teči z dnem uspešne primopredaje. </w:t>
      </w: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lastRenderedPageBreak/>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4CF8C43A"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315751">
        <w:rPr>
          <w:rFonts w:ascii="Garamond" w:hAnsi="Garamond" w:cs="Arial"/>
        </w:rPr>
        <w:t>10</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1272E244" w:rsidR="001B6B82" w:rsidRDefault="001B6B82" w:rsidP="007A055F">
      <w:pPr>
        <w:rPr>
          <w:rFonts w:ascii="Garamond" w:hAnsi="Garamond" w:cs="Arial"/>
        </w:rPr>
      </w:pPr>
      <w:r w:rsidRPr="007A055F">
        <w:rPr>
          <w:rFonts w:ascii="Garamond" w:hAnsi="Garamond" w:cs="Arial"/>
        </w:rPr>
        <w:t xml:space="preserve">Dobavitelj mora </w:t>
      </w:r>
      <w:r w:rsidR="001C6C3E">
        <w:rPr>
          <w:rFonts w:ascii="Garamond" w:hAnsi="Garamond" w:cs="Arial"/>
        </w:rPr>
        <w:t>5</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00725D20">
        <w:rPr>
          <w:rFonts w:ascii="Garamond" w:hAnsi="Garamond" w:cs="Arial"/>
          <w:szCs w:val="20"/>
          <w:lang w:eastAsia="sl-SI"/>
        </w:rPr>
        <w:t xml:space="preserve"> </w:t>
      </w:r>
      <w:r w:rsidR="00725D20" w:rsidRPr="00F9604B">
        <w:rPr>
          <w:rFonts w:ascii="Garamond" w:hAnsi="Garamond" w:cs="Arial"/>
        </w:rPr>
        <w:t>zagotavljati servis dobavljene opreme</w:t>
      </w:r>
      <w:r w:rsidR="000D2B4C">
        <w:rPr>
          <w:rFonts w:ascii="Garamond" w:hAnsi="Garamond" w:cs="Arial"/>
        </w:rPr>
        <w:t xml:space="preserve"> in </w:t>
      </w:r>
      <w:r w:rsidR="000D2B4C" w:rsidRPr="007A055F">
        <w:rPr>
          <w:rFonts w:ascii="Garamond" w:hAnsi="Garamond" w:cs="Arial"/>
        </w:rPr>
        <w:t>o</w:t>
      </w:r>
      <w:r w:rsidR="000D2B4C">
        <w:rPr>
          <w:rFonts w:ascii="Garamond" w:hAnsi="Garamond" w:cs="Arial"/>
        </w:rPr>
        <w:t>riginalne rezervne dele</w:t>
      </w:r>
      <w:r w:rsidRPr="007A055F">
        <w:rPr>
          <w:rFonts w:ascii="Garamond" w:hAnsi="Garamond" w:cs="Arial"/>
        </w:rPr>
        <w:t>. Obdobje servisiranja prične teči od podpisa zapisnika o kvalitetnem prevzemu.</w:t>
      </w:r>
    </w:p>
    <w:p w14:paraId="3F314B9A" w14:textId="49186433"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w:t>
      </w:r>
      <w:r w:rsidR="001C6C3E">
        <w:rPr>
          <w:rFonts w:ascii="Garamond" w:hAnsi="Garamond" w:cs="Arial"/>
        </w:rPr>
        <w:t xml:space="preserve">evali le strokovno usposobljeni </w:t>
      </w:r>
      <w:r w:rsidRPr="007A055F">
        <w:rPr>
          <w:rFonts w:ascii="Garamond" w:hAnsi="Garamond" w:cs="Arial"/>
        </w:rPr>
        <w:t>serviserji</w:t>
      </w:r>
      <w:r w:rsidR="001C6C3E">
        <w:rPr>
          <w:rFonts w:ascii="Garamond" w:hAnsi="Garamond" w:cs="Arial"/>
        </w:rPr>
        <w:t xml:space="preserve"> pooblaščeni s strani proizvajalca opreme</w:t>
      </w:r>
      <w:r w:rsidRPr="007A055F">
        <w:rPr>
          <w:rFonts w:ascii="Garamond" w:hAnsi="Garamond" w:cs="Arial"/>
        </w:rPr>
        <w:t>.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lastRenderedPageBreak/>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1741BCEC" w14:textId="77777777" w:rsidR="001C6C3E" w:rsidRDefault="001C6C3E" w:rsidP="007A055F">
      <w:pPr>
        <w:pStyle w:val="Standard"/>
        <w:spacing w:line="276" w:lineRule="auto"/>
        <w:jc w:val="both"/>
        <w:rPr>
          <w:rFonts w:ascii="Garamond" w:eastAsia="Arial Unicode MS" w:hAnsi="Garamond" w:cs="Arial"/>
          <w:sz w:val="20"/>
          <w:szCs w:val="20"/>
          <w:lang w:eastAsia="sl-SI"/>
        </w:rPr>
      </w:pPr>
    </w:p>
    <w:p w14:paraId="4FF978C8" w14:textId="77777777" w:rsidR="001C6C3E" w:rsidRPr="007A055F" w:rsidRDefault="001C6C3E" w:rsidP="007A055F">
      <w:pPr>
        <w:pStyle w:val="Standard"/>
        <w:spacing w:line="276" w:lineRule="auto"/>
        <w:jc w:val="both"/>
        <w:rPr>
          <w:rFonts w:ascii="Garamond" w:eastAsia="Arial Unicode MS" w:hAnsi="Garamond" w:cs="Arial"/>
          <w:sz w:val="20"/>
          <w:szCs w:val="20"/>
          <w:lang w:eastAsia="sl-SI"/>
        </w:rPr>
      </w:pP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85B5C2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00BA6478">
        <w:rPr>
          <w:rFonts w:ascii="Garamond" w:hAnsi="Garamond" w:cs="Arial"/>
          <w:szCs w:val="20"/>
        </w:rPr>
        <w:t xml:space="preserve"> </w:t>
      </w:r>
      <w:r w:rsidRPr="00A52DD6">
        <w:rPr>
          <w:rFonts w:ascii="Garamond" w:hAnsi="Garamond" w:cs="Arial"/>
          <w:szCs w:val="20"/>
        </w:rPr>
        <w:t xml:space="preserve">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01AE6FE8" w:rsidR="001B6B82" w:rsidRPr="007A055F" w:rsidRDefault="00C653B5" w:rsidP="007A055F">
      <w:pPr>
        <w:pStyle w:val="Odstavekseznama"/>
        <w:numPr>
          <w:ilvl w:val="1"/>
          <w:numId w:val="17"/>
        </w:numPr>
        <w:spacing w:before="0" w:line="276" w:lineRule="auto"/>
        <w:ind w:left="567" w:right="-132"/>
        <w:rPr>
          <w:rFonts w:ascii="Garamond" w:hAnsi="Garamond" w:cs="Arial"/>
          <w:szCs w:val="20"/>
        </w:rPr>
      </w:pPr>
      <w:r>
        <w:rPr>
          <w:rFonts w:ascii="Garamond" w:hAnsi="Garamond" w:cs="Arial"/>
          <w:szCs w:val="20"/>
        </w:rPr>
        <w:t>dobavitelj prekine z deli</w:t>
      </w:r>
      <w:r w:rsidR="001B6B82" w:rsidRPr="007A055F">
        <w:rPr>
          <w:rFonts w:ascii="Garamond" w:hAnsi="Garamond" w:cs="Arial"/>
          <w:szCs w:val="20"/>
        </w:rPr>
        <w:t xml:space="preserve">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6BF51ADE" w14:textId="77777777" w:rsidR="00FE06D0" w:rsidRDefault="00FE06D0" w:rsidP="007A055F">
      <w:pPr>
        <w:rPr>
          <w:rFonts w:ascii="Garamond" w:hAnsi="Garamond" w:cs="Arial"/>
          <w:b/>
          <w:szCs w:val="20"/>
        </w:rPr>
      </w:pP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lastRenderedPageBreak/>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3514ACBD" w14:textId="77777777" w:rsidR="00FE06D0" w:rsidRDefault="00FE06D0" w:rsidP="007A055F">
      <w:pPr>
        <w:suppressAutoHyphens/>
        <w:autoSpaceDN w:val="0"/>
        <w:spacing w:before="240"/>
        <w:textAlignment w:val="baseline"/>
        <w:rPr>
          <w:rFonts w:ascii="Garamond" w:eastAsia="Arial Unicode MS" w:hAnsi="Garamond" w:cs="Arial"/>
          <w:kern w:val="3"/>
          <w:szCs w:val="20"/>
        </w:rPr>
      </w:pPr>
    </w:p>
    <w:p w14:paraId="75338C53" w14:textId="77777777" w:rsidR="00FE06D0" w:rsidRPr="007A055F" w:rsidRDefault="00FE06D0" w:rsidP="007A055F">
      <w:pPr>
        <w:suppressAutoHyphens/>
        <w:autoSpaceDN w:val="0"/>
        <w:spacing w:before="240"/>
        <w:textAlignment w:val="baseline"/>
        <w:rPr>
          <w:rFonts w:ascii="Garamond" w:eastAsia="Arial Unicode MS" w:hAnsi="Garamond" w:cs="Arial"/>
          <w:kern w:val="3"/>
          <w:szCs w:val="20"/>
        </w:rPr>
      </w:pP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lastRenderedPageBreak/>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50138846" w14:textId="77777777" w:rsidR="009B58F1" w:rsidRDefault="009B58F1"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Default="00E40003" w:rsidP="007A055F">
      <w:pPr>
        <w:pStyle w:val="Telobesedila"/>
        <w:rPr>
          <w:rFonts w:ascii="Garamond" w:hAnsi="Garamond" w:cs="Arial"/>
        </w:rPr>
      </w:pPr>
    </w:p>
    <w:p w14:paraId="559B38CC" w14:textId="77777777" w:rsidR="00FE06D0" w:rsidRPr="007A055F" w:rsidRDefault="00FE06D0"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70F14C26"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Nakup, dobava in instalacija </w:t>
      </w:r>
      <w:r w:rsidR="00F6423B" w:rsidRPr="001C6C3E">
        <w:rPr>
          <w:rFonts w:ascii="Garamond" w:hAnsi="Garamond" w:cs="Arial"/>
        </w:rPr>
        <w:t xml:space="preserve">raziskovalnih in šolskih mikroskopov in </w:t>
      </w:r>
      <w:proofErr w:type="spellStart"/>
      <w:r w:rsidR="00F6423B" w:rsidRPr="001C6C3E">
        <w:rPr>
          <w:rFonts w:ascii="Garamond" w:hAnsi="Garamond" w:cs="Arial"/>
        </w:rPr>
        <w:t>ster</w:t>
      </w:r>
      <w:r w:rsidR="001C63EB">
        <w:rPr>
          <w:rFonts w:ascii="Garamond" w:hAnsi="Garamond" w:cs="Arial"/>
        </w:rPr>
        <w:t>e</w:t>
      </w:r>
      <w:r w:rsidR="00F6423B" w:rsidRPr="001C6C3E">
        <w:rPr>
          <w:rFonts w:ascii="Garamond" w:hAnsi="Garamond" w:cs="Arial"/>
        </w:rPr>
        <w:t>omikroskopov</w:t>
      </w:r>
      <w:proofErr w:type="spellEnd"/>
      <w:r w:rsidR="00F6423B" w:rsidRPr="001C6C3E">
        <w:rPr>
          <w:rFonts w:ascii="Garamond" w:hAnsi="Garamond" w:cs="Arial"/>
        </w:rPr>
        <w:t>, kamer in programske opreme za analizo slike za potrebe projekta »RAZVOJ RAZISKOVALNE INFRASTRUKTURE ZA MEDNARODNO KONKURENČNOST SLOVENSKEGA</w:t>
      </w:r>
      <w:r w:rsidR="00F6423B">
        <w:rPr>
          <w:rFonts w:ascii="Garamond" w:hAnsi="Garamond" w:cs="Arial"/>
        </w:rPr>
        <w:t xml:space="preserve"> RRI PROSTORA – RI-SI-LIFEWATCH</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Default="006F7517" w:rsidP="007A055F">
      <w:pPr>
        <w:autoSpaceDE w:val="0"/>
        <w:autoSpaceDN w:val="0"/>
        <w:adjustRightInd w:val="0"/>
        <w:contextualSpacing/>
        <w:rPr>
          <w:rFonts w:ascii="Garamond" w:hAnsi="Garamond" w:cs="Arial"/>
        </w:rPr>
      </w:pPr>
    </w:p>
    <w:p w14:paraId="64EF8708" w14:textId="77777777" w:rsidR="0089346E" w:rsidRDefault="0089346E" w:rsidP="007A055F">
      <w:pPr>
        <w:autoSpaceDE w:val="0"/>
        <w:autoSpaceDN w:val="0"/>
        <w:adjustRightInd w:val="0"/>
        <w:contextualSpacing/>
        <w:rPr>
          <w:rFonts w:ascii="Garamond" w:hAnsi="Garamond" w:cs="Arial"/>
          <w:i/>
        </w:rPr>
      </w:pPr>
    </w:p>
    <w:p w14:paraId="541C34D1" w14:textId="77777777" w:rsidR="0089346E" w:rsidRDefault="0089346E" w:rsidP="007A055F">
      <w:pPr>
        <w:autoSpaceDE w:val="0"/>
        <w:autoSpaceDN w:val="0"/>
        <w:adjustRightInd w:val="0"/>
        <w:contextualSpacing/>
        <w:rPr>
          <w:rFonts w:ascii="Garamond" w:hAnsi="Garamond" w:cs="Arial"/>
          <w:i/>
        </w:rPr>
      </w:pPr>
    </w:p>
    <w:p w14:paraId="6D1610D1" w14:textId="0CCF0FC7" w:rsidR="0089346E" w:rsidRPr="0089346E" w:rsidRDefault="0089346E" w:rsidP="007A055F">
      <w:pPr>
        <w:autoSpaceDE w:val="0"/>
        <w:autoSpaceDN w:val="0"/>
        <w:adjustRightInd w:val="0"/>
        <w:contextualSpacing/>
        <w:rPr>
          <w:rFonts w:ascii="Garamond" w:hAnsi="Garamond" w:cs="Arial"/>
          <w:i/>
        </w:rPr>
      </w:pPr>
      <w:r w:rsidRPr="0089346E">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lastRenderedPageBreak/>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3158EE9D" w14:textId="77777777" w:rsidR="006B746C" w:rsidRDefault="006B746C" w:rsidP="007A055F">
      <w:pPr>
        <w:pStyle w:val="Telobesedila"/>
        <w:spacing w:before="37"/>
        <w:ind w:right="114"/>
        <w:rPr>
          <w:rFonts w:ascii="Garamond" w:hAnsi="Garamond" w:cs="Arial"/>
          <w:spacing w:val="-2"/>
          <w:szCs w:val="20"/>
        </w:r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1F15EEBE" w:rsidR="000F6960" w:rsidRPr="007819F2" w:rsidRDefault="007819F2" w:rsidP="000F6960">
      <w:pPr>
        <w:rPr>
          <w:rFonts w:ascii="Garamond" w:hAnsi="Garamond" w:cs="Arial"/>
          <w:i/>
        </w:rPr>
        <w:sectPr w:rsidR="000F6960" w:rsidRPr="007819F2" w:rsidSect="00A17517">
          <w:headerReference w:type="default" r:id="rId10"/>
          <w:pgSz w:w="11906" w:h="16838"/>
          <w:pgMar w:top="1417" w:right="1417" w:bottom="1417" w:left="1417" w:header="708" w:footer="708" w:gutter="0"/>
          <w:cols w:space="708"/>
          <w:docGrid w:linePitch="360"/>
        </w:sectPr>
      </w:pPr>
      <w:r w:rsidRPr="007819F2">
        <w:rPr>
          <w:rFonts w:ascii="Garamond" w:hAnsi="Garamond" w:cs="Arial"/>
          <w:i/>
        </w:rPr>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1" w:name="_Toc403071256"/>
      <w:bookmarkStart w:id="2" w:name="_Toc404938515"/>
      <w:bookmarkStart w:id="3" w:name="_Toc413845320"/>
      <w:bookmarkStart w:id="4" w:name="_Toc437258818"/>
      <w:bookmarkStart w:id="5" w:name="_Toc449088173"/>
      <w:r w:rsidRPr="00F9604B">
        <w:rPr>
          <w:rFonts w:ascii="Garamond" w:hAnsi="Garamond" w:cs="Arial"/>
        </w:rPr>
        <w:t>Potrdilo o referenčnem projektu</w:t>
      </w:r>
      <w:bookmarkEnd w:id="1"/>
      <w:bookmarkEnd w:id="2"/>
      <w:bookmarkEnd w:id="3"/>
      <w:bookmarkEnd w:id="4"/>
      <w:bookmarkEnd w:id="5"/>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1C6C3E">
        <w:trPr>
          <w:trHeight w:hRule="exact" w:val="397"/>
        </w:trPr>
        <w:tc>
          <w:tcPr>
            <w:tcW w:w="2835" w:type="dxa"/>
            <w:shd w:val="clear" w:color="auto" w:fill="F2F2F2"/>
            <w:vAlign w:val="center"/>
          </w:tcPr>
          <w:p w14:paraId="4CA0EE38" w14:textId="77777777" w:rsidR="000F6960" w:rsidRPr="00F9604B" w:rsidRDefault="000F6960" w:rsidP="001C6C3E">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1C6C3E">
            <w:pPr>
              <w:spacing w:after="0"/>
              <w:rPr>
                <w:rFonts w:ascii="Garamond" w:hAnsi="Garamond" w:cs="Arial"/>
                <w:szCs w:val="20"/>
              </w:rPr>
            </w:pPr>
          </w:p>
        </w:tc>
      </w:tr>
      <w:tr w:rsidR="000F6960" w:rsidRPr="00F9604B" w14:paraId="4A811142" w14:textId="77777777" w:rsidTr="001C6C3E">
        <w:trPr>
          <w:trHeight w:hRule="exact" w:val="397"/>
        </w:trPr>
        <w:tc>
          <w:tcPr>
            <w:tcW w:w="2835" w:type="dxa"/>
            <w:shd w:val="clear" w:color="auto" w:fill="F2F2F2"/>
            <w:vAlign w:val="center"/>
          </w:tcPr>
          <w:p w14:paraId="61DE3B17" w14:textId="77777777" w:rsidR="000F6960" w:rsidRPr="00F9604B" w:rsidRDefault="000F6960" w:rsidP="001C6C3E">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1C6C3E">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1C6C3E">
        <w:trPr>
          <w:trHeight w:hRule="exact" w:val="397"/>
        </w:trPr>
        <w:tc>
          <w:tcPr>
            <w:tcW w:w="2835" w:type="dxa"/>
            <w:shd w:val="clear" w:color="auto" w:fill="F2F2F2"/>
            <w:vAlign w:val="center"/>
          </w:tcPr>
          <w:p w14:paraId="36939643" w14:textId="77777777" w:rsidR="000F6960" w:rsidRPr="00F9604B" w:rsidRDefault="000F6960" w:rsidP="001C6C3E">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1C6C3E">
            <w:pPr>
              <w:spacing w:after="0"/>
              <w:rPr>
                <w:rFonts w:ascii="Garamond" w:hAnsi="Garamond" w:cs="Arial"/>
                <w:b/>
                <w:szCs w:val="20"/>
              </w:rPr>
            </w:pPr>
          </w:p>
        </w:tc>
      </w:tr>
      <w:tr w:rsidR="000F6960" w:rsidRPr="00F9604B" w14:paraId="73454A01" w14:textId="77777777" w:rsidTr="001C6C3E">
        <w:trPr>
          <w:trHeight w:hRule="exact" w:val="397"/>
        </w:trPr>
        <w:tc>
          <w:tcPr>
            <w:tcW w:w="2835" w:type="dxa"/>
            <w:shd w:val="clear" w:color="auto" w:fill="F2F2F2"/>
            <w:vAlign w:val="center"/>
          </w:tcPr>
          <w:p w14:paraId="0FC2E370" w14:textId="77777777" w:rsidR="000F6960" w:rsidRPr="00F9604B" w:rsidRDefault="000F6960" w:rsidP="001C6C3E">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1C6C3E">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740330C8"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9E38C9">
        <w:rPr>
          <w:rFonts w:ascii="Garamond" w:hAnsi="Garamond" w:cs="Arial"/>
        </w:rPr>
        <w:t xml:space="preserve">raziskovalne in šolske mikroskope in </w:t>
      </w:r>
      <w:proofErr w:type="spellStart"/>
      <w:r w:rsidR="009E38C9">
        <w:rPr>
          <w:rFonts w:ascii="Garamond" w:hAnsi="Garamond" w:cs="Arial"/>
        </w:rPr>
        <w:t>ster</w:t>
      </w:r>
      <w:r w:rsidR="001C63EB">
        <w:rPr>
          <w:rFonts w:ascii="Garamond" w:hAnsi="Garamond" w:cs="Arial"/>
        </w:rPr>
        <w:t>e</w:t>
      </w:r>
      <w:r w:rsidR="009E38C9">
        <w:rPr>
          <w:rFonts w:ascii="Garamond" w:hAnsi="Garamond" w:cs="Arial"/>
        </w:rPr>
        <w:t>omikroskope</w:t>
      </w:r>
      <w:proofErr w:type="spellEnd"/>
      <w:r w:rsidR="00C71BCB" w:rsidRPr="001C6C3E">
        <w:rPr>
          <w:rFonts w:ascii="Garamond" w:hAnsi="Garamond" w:cs="Arial"/>
        </w:rPr>
        <w:t>, kamer</w:t>
      </w:r>
      <w:r w:rsidR="009E38C9">
        <w:rPr>
          <w:rFonts w:ascii="Garamond" w:hAnsi="Garamond" w:cs="Arial"/>
        </w:rPr>
        <w:t>e in programsko opremo</w:t>
      </w:r>
      <w:r w:rsidR="00C71BCB" w:rsidRPr="001C6C3E">
        <w:rPr>
          <w:rFonts w:ascii="Garamond" w:hAnsi="Garamond" w:cs="Arial"/>
        </w:rPr>
        <w:t xml:space="preserve"> za analizo slike</w:t>
      </w:r>
      <w:r>
        <w:rPr>
          <w:rFonts w:ascii="Garamond" w:hAnsi="Garamond" w:cs="Arial"/>
          <w:szCs w:val="20"/>
        </w:rPr>
        <w:t>,</w:t>
      </w:r>
      <w:r w:rsidR="00EB10F6">
        <w:rPr>
          <w:rFonts w:ascii="Garamond" w:hAnsi="Garamond" w:cs="Arial"/>
          <w:szCs w:val="20"/>
        </w:rPr>
        <w:t xml:space="preserve"> </w:t>
      </w:r>
      <w:r w:rsidRPr="00F9604B">
        <w:rPr>
          <w:rFonts w:ascii="Garamond" w:hAnsi="Garamond" w:cs="Arial"/>
          <w:szCs w:val="20"/>
        </w:rPr>
        <w:t xml:space="preserve">proizvajalca ___________________________  </w:t>
      </w:r>
      <w:r w:rsidR="00EB10F6">
        <w:rPr>
          <w:rFonts w:ascii="Garamond" w:hAnsi="Garamond" w:cs="Arial"/>
          <w:szCs w:val="20"/>
        </w:rPr>
        <w:t>v vrednosti 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1C6C3E">
        <w:trPr>
          <w:trHeight w:hRule="exact" w:val="397"/>
        </w:trPr>
        <w:tc>
          <w:tcPr>
            <w:tcW w:w="3261" w:type="dxa"/>
            <w:shd w:val="clear" w:color="auto" w:fill="F2F2F2"/>
            <w:vAlign w:val="center"/>
          </w:tcPr>
          <w:p w14:paraId="7339EF62" w14:textId="77777777" w:rsidR="000F6960" w:rsidRPr="00F9604B" w:rsidRDefault="000F6960" w:rsidP="001C6C3E">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1C6C3E">
            <w:pPr>
              <w:spacing w:after="0"/>
              <w:rPr>
                <w:rFonts w:ascii="Garamond" w:hAnsi="Garamond" w:cs="Arial"/>
                <w:szCs w:val="20"/>
              </w:rPr>
            </w:pPr>
          </w:p>
        </w:tc>
      </w:tr>
      <w:tr w:rsidR="000F6960" w:rsidRPr="00F9604B" w14:paraId="5D0E4659" w14:textId="77777777" w:rsidTr="001C6C3E">
        <w:trPr>
          <w:trHeight w:hRule="exact" w:val="397"/>
        </w:trPr>
        <w:tc>
          <w:tcPr>
            <w:tcW w:w="3261" w:type="dxa"/>
            <w:shd w:val="clear" w:color="auto" w:fill="F2F2F2"/>
            <w:vAlign w:val="center"/>
          </w:tcPr>
          <w:p w14:paraId="0528E514" w14:textId="77777777" w:rsidR="000F6960" w:rsidRPr="00F9604B" w:rsidRDefault="000F6960" w:rsidP="001C6C3E">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1C6C3E">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1C6C3E">
        <w:trPr>
          <w:trHeight w:hRule="exact" w:val="340"/>
          <w:jc w:val="center"/>
        </w:trPr>
        <w:tc>
          <w:tcPr>
            <w:tcW w:w="3302" w:type="dxa"/>
            <w:vMerge w:val="restart"/>
            <w:shd w:val="clear" w:color="auto" w:fill="F2F2F2"/>
            <w:vAlign w:val="center"/>
          </w:tcPr>
          <w:p w14:paraId="2F84D703" w14:textId="77777777" w:rsidR="000F6960" w:rsidRPr="00F9604B" w:rsidRDefault="000F6960" w:rsidP="001C6C3E">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1C6C3E">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1C6C3E">
        <w:trPr>
          <w:trHeight w:hRule="exact" w:val="340"/>
          <w:jc w:val="center"/>
        </w:trPr>
        <w:tc>
          <w:tcPr>
            <w:tcW w:w="3302" w:type="dxa"/>
            <w:vMerge/>
            <w:shd w:val="clear" w:color="auto" w:fill="F2F2F2"/>
            <w:vAlign w:val="center"/>
          </w:tcPr>
          <w:p w14:paraId="1266A03E" w14:textId="77777777" w:rsidR="000F6960" w:rsidRPr="00F9604B" w:rsidRDefault="000F6960" w:rsidP="001C6C3E">
            <w:pPr>
              <w:spacing w:after="0"/>
              <w:rPr>
                <w:rFonts w:ascii="Garamond" w:hAnsi="Garamond" w:cs="Arial"/>
                <w:szCs w:val="20"/>
              </w:rPr>
            </w:pPr>
          </w:p>
        </w:tc>
        <w:tc>
          <w:tcPr>
            <w:tcW w:w="5850" w:type="dxa"/>
            <w:vAlign w:val="center"/>
          </w:tcPr>
          <w:p w14:paraId="061E2CC4" w14:textId="77777777" w:rsidR="000F6960" w:rsidRPr="00F9604B" w:rsidRDefault="000F6960" w:rsidP="001C6C3E">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1C6C3E">
        <w:trPr>
          <w:trHeight w:hRule="exact" w:val="340"/>
          <w:jc w:val="center"/>
        </w:trPr>
        <w:tc>
          <w:tcPr>
            <w:tcW w:w="3302" w:type="dxa"/>
            <w:vMerge/>
            <w:shd w:val="clear" w:color="auto" w:fill="F2F2F2"/>
            <w:vAlign w:val="center"/>
          </w:tcPr>
          <w:p w14:paraId="1DCF9756" w14:textId="77777777" w:rsidR="000F6960" w:rsidRPr="00F9604B" w:rsidRDefault="000F6960" w:rsidP="001C6C3E">
            <w:pPr>
              <w:spacing w:after="0"/>
              <w:rPr>
                <w:rFonts w:ascii="Garamond" w:hAnsi="Garamond" w:cs="Arial"/>
                <w:szCs w:val="20"/>
              </w:rPr>
            </w:pPr>
          </w:p>
        </w:tc>
        <w:tc>
          <w:tcPr>
            <w:tcW w:w="5850" w:type="dxa"/>
            <w:vAlign w:val="center"/>
          </w:tcPr>
          <w:p w14:paraId="3FED898C" w14:textId="77777777" w:rsidR="000F6960" w:rsidRPr="00F9604B" w:rsidRDefault="000F6960" w:rsidP="001C6C3E">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1C6C3E">
        <w:trPr>
          <w:trHeight w:val="770"/>
        </w:trPr>
        <w:tc>
          <w:tcPr>
            <w:tcW w:w="2881" w:type="dxa"/>
            <w:tcBorders>
              <w:bottom w:val="single" w:sz="4" w:space="0" w:color="auto"/>
            </w:tcBorders>
            <w:vAlign w:val="bottom"/>
          </w:tcPr>
          <w:p w14:paraId="0A1BD4AD" w14:textId="77777777" w:rsidR="000F6960" w:rsidRPr="00F9604B" w:rsidRDefault="000F6960" w:rsidP="001C6C3E">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1C6C3E">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1C6C3E">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6" w:name="_Toc418568707"/>
      <w:bookmarkStart w:id="7" w:name="_Toc437258816"/>
      <w:bookmarkStart w:id="8" w:name="_Toc449088172"/>
      <w:r w:rsidRPr="00F9604B">
        <w:rPr>
          <w:rFonts w:ascii="Garamond" w:hAnsi="Garamond" w:cs="Arial"/>
        </w:rPr>
        <w:t>Vzorec: Menična izjava za dobro izvedbo pogodbenih obveznosti</w:t>
      </w:r>
      <w:bookmarkEnd w:id="6"/>
      <w:bookmarkEnd w:id="7"/>
      <w:bookmarkEnd w:id="8"/>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397366E9"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6B746C" w:rsidRPr="006B746C">
        <w:rPr>
          <w:rFonts w:ascii="Garamond" w:hAnsi="Garamond" w:cs="Arial"/>
          <w:sz w:val="20"/>
          <w:szCs w:val="20"/>
        </w:rPr>
        <w:t xml:space="preserve">»Nakup, dobava in instalacija raziskovalnih in šolskih mikroskopov in </w:t>
      </w:r>
      <w:proofErr w:type="spellStart"/>
      <w:r w:rsidR="006B746C" w:rsidRPr="006B746C">
        <w:rPr>
          <w:rFonts w:ascii="Garamond" w:hAnsi="Garamond" w:cs="Arial"/>
          <w:sz w:val="20"/>
          <w:szCs w:val="20"/>
        </w:rPr>
        <w:t>ster</w:t>
      </w:r>
      <w:r w:rsidR="001C63EB">
        <w:rPr>
          <w:rFonts w:ascii="Garamond" w:hAnsi="Garamond" w:cs="Arial"/>
          <w:sz w:val="20"/>
          <w:szCs w:val="20"/>
        </w:rPr>
        <w:t>e</w:t>
      </w:r>
      <w:r w:rsidR="006B746C" w:rsidRPr="006B746C">
        <w:rPr>
          <w:rFonts w:ascii="Garamond" w:hAnsi="Garamond" w:cs="Arial"/>
          <w:sz w:val="20"/>
          <w:szCs w:val="20"/>
        </w:rPr>
        <w:t>omikroskopov</w:t>
      </w:r>
      <w:proofErr w:type="spellEnd"/>
      <w:r w:rsidR="006B746C" w:rsidRPr="006B746C">
        <w:rPr>
          <w:rFonts w:ascii="Garamond" w:hAnsi="Garamond" w:cs="Arial"/>
          <w:sz w:val="20"/>
          <w:szCs w:val="20"/>
        </w:rPr>
        <w:t>, kamer in programske opreme za analizo slike za potrebe projekta »RAZVOJ RAZISKOVALNE INFRASTRUKTURE ZA MEDNARODNO KONKURENČNOST SLOVENSKEGA RRI PROSTORA – RI-SI-LIFEWATCH«</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55EE5944" w14:textId="77777777" w:rsidR="00EB2D3E" w:rsidRPr="007819F2" w:rsidRDefault="00EB2D3E" w:rsidP="00EB2D3E">
      <w:pPr>
        <w:rPr>
          <w:rFonts w:ascii="Garamond" w:hAnsi="Garamond" w:cs="Arial"/>
          <w:i/>
        </w:rPr>
        <w:sectPr w:rsidR="00EB2D3E" w:rsidRPr="007819F2" w:rsidSect="00A17517">
          <w:headerReference w:type="default" r:id="rId12"/>
          <w:pgSz w:w="11906" w:h="16838"/>
          <w:pgMar w:top="1417" w:right="1417" w:bottom="1417" w:left="1417" w:header="708" w:footer="708" w:gutter="0"/>
          <w:cols w:space="708"/>
          <w:docGrid w:linePitch="360"/>
        </w:sectPr>
      </w:pPr>
      <w:r w:rsidRPr="007819F2">
        <w:rPr>
          <w:rFonts w:ascii="Garamond" w:hAnsi="Garamond" w:cs="Arial"/>
          <w:i/>
        </w:rPr>
        <w:lastRenderedPageBreak/>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1B3FD509"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6B746C" w:rsidRPr="006B746C">
        <w:rPr>
          <w:rFonts w:ascii="Garamond" w:hAnsi="Garamond" w:cs="Arial"/>
          <w:sz w:val="20"/>
          <w:szCs w:val="20"/>
        </w:rPr>
        <w:t xml:space="preserve">»Nakup, dobava in instalacija raziskovalnih in šolskih mikroskopov in </w:t>
      </w:r>
      <w:proofErr w:type="spellStart"/>
      <w:r w:rsidR="006B746C" w:rsidRPr="006B746C">
        <w:rPr>
          <w:rFonts w:ascii="Garamond" w:hAnsi="Garamond" w:cs="Arial"/>
          <w:sz w:val="20"/>
          <w:szCs w:val="20"/>
        </w:rPr>
        <w:t>ster</w:t>
      </w:r>
      <w:r w:rsidR="001C63EB">
        <w:rPr>
          <w:rFonts w:ascii="Garamond" w:hAnsi="Garamond" w:cs="Arial"/>
          <w:sz w:val="20"/>
          <w:szCs w:val="20"/>
        </w:rPr>
        <w:t>e</w:t>
      </w:r>
      <w:r w:rsidR="006B746C" w:rsidRPr="006B746C">
        <w:rPr>
          <w:rFonts w:ascii="Garamond" w:hAnsi="Garamond" w:cs="Arial"/>
          <w:sz w:val="20"/>
          <w:szCs w:val="20"/>
        </w:rPr>
        <w:t>omikroskopov</w:t>
      </w:r>
      <w:proofErr w:type="spellEnd"/>
      <w:r w:rsidR="006B746C" w:rsidRPr="006B746C">
        <w:rPr>
          <w:rFonts w:ascii="Garamond" w:hAnsi="Garamond" w:cs="Arial"/>
          <w:sz w:val="20"/>
          <w:szCs w:val="20"/>
        </w:rPr>
        <w:t>, kamer in programske opreme za analizo slike za potrebe projekta »RAZVOJ RAZISKOVALNE INFRASTRUKTURE ZA MEDNARODNO KONKURENČNOST SLOVENSKEGA RRI PROSTORA – RI-SI-LIFEWATCH«</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54A52988" w14:textId="2E7CBD5C" w:rsidR="00D73976" w:rsidRDefault="000F6960" w:rsidP="006B746C">
      <w:pPr>
        <w:pStyle w:val="Obrazec"/>
        <w:jc w:val="left"/>
        <w:rPr>
          <w:rFonts w:ascii="Garamond" w:hAnsi="Garamond"/>
          <w:b w:val="0"/>
          <w:szCs w:val="20"/>
          <w:u w:val="single"/>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3ED88D56" w14:textId="77777777" w:rsidR="00EB2D3E" w:rsidRDefault="00EB2D3E" w:rsidP="00EB2D3E">
      <w:pPr>
        <w:rPr>
          <w:rFonts w:ascii="Garamond" w:hAnsi="Garamond" w:cs="Arial"/>
          <w:i/>
        </w:rPr>
      </w:pPr>
      <w:r w:rsidRPr="007819F2">
        <w:rPr>
          <w:rFonts w:ascii="Garamond" w:hAnsi="Garamond" w:cs="Arial"/>
          <w:i/>
        </w:rPr>
        <w:lastRenderedPageBreak/>
        <w:t>Operacijo sofinancirata Republika Slovenija, Ministrstvo za izobraževanje, znanost in šport in Evropska unija iz Evropskega sklada za regionalni razvoj. Operacija se izvaja v okviru Operativnega programa za izvajanje evropske kohezijske politike 2014-2020 v okviru prednostne osi 1: »Mednarodna konkurenčnost raziskav, inovacij in tehnološkega razvoja v skladu s pametno specializacijo za večjo konkurenčnost in ozelenitev gospodarstva«, prednostne naložbe 1.1 »Krepitev infrastrukture za raziskave in inovacije ter zmogljivosti za razvoj odličnosti na tem področju, pa tudi spodbujanje pristojnih centrov, zlasti takšnih, ki so evropskega pomena«, specifičnega cilja 1.1.1 »Učinkovita uporaba raziskovalne infrastrukture ter razvoj znanja/kompetenc za boljše nacionalno in mednarodno sodelovanje v trikotniku znanja«.</w:t>
      </w:r>
      <w:bookmarkStart w:id="9" w:name="_GoBack"/>
      <w:bookmarkEnd w:id="9"/>
    </w:p>
    <w:sectPr w:rsidR="00EB2D3E"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0B9324" w14:textId="77777777" w:rsidR="00B477BB" w:rsidRDefault="00B477BB" w:rsidP="006F7517">
      <w:pPr>
        <w:spacing w:after="0" w:line="240" w:lineRule="auto"/>
      </w:pPr>
      <w:r>
        <w:separator/>
      </w:r>
    </w:p>
  </w:endnote>
  <w:endnote w:type="continuationSeparator" w:id="0">
    <w:p w14:paraId="5C320A98" w14:textId="77777777" w:rsidR="00B477BB" w:rsidRDefault="00B477BB"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1C6C3E" w:rsidRPr="00AE2205" w:rsidRDefault="001C6C3E">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EB2D3E">
          <w:rPr>
            <w:rFonts w:ascii="Garamond" w:hAnsi="Garamond" w:cs="Arial"/>
            <w:noProof/>
            <w:sz w:val="20"/>
            <w:szCs w:val="20"/>
          </w:rPr>
          <w:t>17</w:t>
        </w:r>
        <w:r w:rsidRPr="00E40003">
          <w:rPr>
            <w:rFonts w:ascii="Garamond" w:hAnsi="Garamond" w:cs="Arial"/>
            <w:sz w:val="20"/>
            <w:szCs w:val="20"/>
          </w:rPr>
          <w:fldChar w:fldCharType="end"/>
        </w:r>
      </w:p>
    </w:sdtContent>
  </w:sdt>
  <w:tbl>
    <w:tblPr>
      <w:tblStyle w:val="Tabelamrea"/>
      <w:tblW w:w="9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52"/>
      <w:gridCol w:w="3029"/>
      <w:gridCol w:w="2676"/>
    </w:tblGrid>
    <w:tr w:rsidR="001C6C3E" w14:paraId="63EF9C77" w14:textId="77777777" w:rsidTr="001C6C3E">
      <w:trPr>
        <w:trHeight w:val="996"/>
      </w:trPr>
      <w:tc>
        <w:tcPr>
          <w:tcW w:w="2093" w:type="dxa"/>
          <w:vAlign w:val="center"/>
          <w:hideMark/>
        </w:tcPr>
        <w:p w14:paraId="7E373E0A" w14:textId="77777777" w:rsidR="001C6C3E" w:rsidRDefault="001C6C3E" w:rsidP="007A2D75">
          <w:pPr>
            <w:spacing w:before="40" w:after="40"/>
            <w:rPr>
              <w:rFonts w:ascii="Arial Unicode MS" w:hAnsi="Arial Unicode MS"/>
            </w:rPr>
          </w:pPr>
          <w:r>
            <w:rPr>
              <w:rFonts w:hint="eastAsia"/>
              <w:noProof/>
            </w:rPr>
            <w:t xml:space="preserve">   </w:t>
          </w:r>
          <w:r>
            <w:rPr>
              <w:noProof/>
            </w:rPr>
            <w:drawing>
              <wp:inline distT="0" distB="0" distL="0" distR="0" wp14:anchorId="7A526781" wp14:editId="4659BDBE">
                <wp:extent cx="2181892" cy="354841"/>
                <wp:effectExtent l="0" t="0" r="0" b="7620"/>
                <wp:docPr id="6" name="Slika 6" descr="MIZS_slovenšč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1" descr="MIZS_slovenšči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9053" cy="390158"/>
                        </a:xfrm>
                        <a:prstGeom prst="rect">
                          <a:avLst/>
                        </a:prstGeom>
                        <a:noFill/>
                        <a:ln>
                          <a:noFill/>
                        </a:ln>
                      </pic:spPr>
                    </pic:pic>
                  </a:graphicData>
                </a:graphic>
              </wp:inline>
            </w:drawing>
          </w:r>
          <w:r>
            <w:rPr>
              <w:rFonts w:hint="eastAsia"/>
              <w:noProof/>
            </w:rPr>
            <w:t xml:space="preserve">              </w:t>
          </w:r>
        </w:p>
      </w:tc>
      <w:tc>
        <w:tcPr>
          <w:tcW w:w="4678" w:type="dxa"/>
          <w:vAlign w:val="center"/>
          <w:hideMark/>
        </w:tcPr>
        <w:p w14:paraId="2853F3A1" w14:textId="77777777" w:rsidR="001C6C3E" w:rsidRDefault="001C6C3E" w:rsidP="007A2D75">
          <w:pPr>
            <w:spacing w:before="40" w:after="40"/>
            <w:jc w:val="center"/>
          </w:pPr>
        </w:p>
      </w:tc>
      <w:tc>
        <w:tcPr>
          <w:tcW w:w="2586" w:type="dxa"/>
          <w:vAlign w:val="center"/>
          <w:hideMark/>
        </w:tcPr>
        <w:p w14:paraId="37B633D7" w14:textId="77777777" w:rsidR="001C6C3E" w:rsidRDefault="001C6C3E" w:rsidP="007A2D75">
          <w:pPr>
            <w:spacing w:before="40" w:after="40"/>
            <w:jc w:val="center"/>
          </w:pPr>
          <w:r>
            <w:rPr>
              <w:b/>
              <w:noProof/>
              <w:sz w:val="18"/>
              <w:szCs w:val="16"/>
            </w:rPr>
            <w:drawing>
              <wp:inline distT="0" distB="0" distL="0" distR="0" wp14:anchorId="7BD101DA" wp14:editId="1C41149D">
                <wp:extent cx="1562669" cy="686778"/>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02207" cy="704155"/>
                        </a:xfrm>
                        <a:prstGeom prst="rect">
                          <a:avLst/>
                        </a:prstGeom>
                        <a:noFill/>
                        <a:ln>
                          <a:noFill/>
                        </a:ln>
                      </pic:spPr>
                    </pic:pic>
                  </a:graphicData>
                </a:graphic>
              </wp:inline>
            </w:drawing>
          </w:r>
        </w:p>
      </w:tc>
    </w:tr>
  </w:tbl>
  <w:p w14:paraId="075C925D" w14:textId="77777777" w:rsidR="001C6C3E" w:rsidRDefault="001C6C3E">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ABB92B" w14:textId="77777777" w:rsidR="00B477BB" w:rsidRDefault="00B477BB" w:rsidP="006F7517">
      <w:pPr>
        <w:spacing w:after="0" w:line="240" w:lineRule="auto"/>
      </w:pPr>
      <w:r>
        <w:separator/>
      </w:r>
    </w:p>
  </w:footnote>
  <w:footnote w:type="continuationSeparator" w:id="0">
    <w:p w14:paraId="5530919C" w14:textId="77777777" w:rsidR="00B477BB" w:rsidRDefault="00B477BB" w:rsidP="006F7517">
      <w:pPr>
        <w:spacing w:after="0" w:line="240" w:lineRule="auto"/>
      </w:pPr>
      <w:r>
        <w:continuationSeparator/>
      </w:r>
    </w:p>
  </w:footnote>
  <w:footnote w:id="1">
    <w:p w14:paraId="69533751" w14:textId="1625B075" w:rsidR="001C6C3E" w:rsidRPr="00E40003" w:rsidRDefault="001C6C3E"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1C6C3E" w:rsidRDefault="001C6C3E"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30943C50" w:rsidR="001C6C3E" w:rsidRPr="00F9604B" w:rsidRDefault="001C6C3E"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5C2D72" w:rsidRPr="005C2D72">
        <w:rPr>
          <w:rFonts w:ascii="Garamond" w:hAnsi="Garamond" w:cs="Arial"/>
          <w:sz w:val="18"/>
          <w:szCs w:val="18"/>
        </w:rPr>
        <w:t>Menico v treh izvodih izroči izbrani</w:t>
      </w:r>
      <w:r w:rsidR="005C2D72" w:rsidRPr="00F9604B">
        <w:rPr>
          <w:rFonts w:ascii="Garamond" w:hAnsi="Garamond" w:cs="Arial"/>
          <w:sz w:val="18"/>
          <w:szCs w:val="18"/>
        </w:rPr>
        <w:t xml:space="preserve"> ponudnik naročniku po podpisu pogodbe</w:t>
      </w:r>
    </w:p>
    <w:p w14:paraId="5D47981F" w14:textId="77777777" w:rsidR="001C6C3E" w:rsidRDefault="001C6C3E" w:rsidP="000F6960">
      <w:pPr>
        <w:pStyle w:val="Sprotnaopomba-besedilo"/>
      </w:pPr>
    </w:p>
  </w:footnote>
  <w:footnote w:id="4">
    <w:p w14:paraId="0D54A859" w14:textId="6F0FB3A5" w:rsidR="001C6C3E" w:rsidRPr="006B746C" w:rsidRDefault="001C6C3E"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005C2D72" w:rsidRPr="005C2D72">
        <w:rPr>
          <w:rFonts w:ascii="Garamond" w:hAnsi="Garamond" w:cs="Arial"/>
          <w:sz w:val="18"/>
          <w:szCs w:val="18"/>
        </w:rPr>
        <w:t>Menico v treh izvodih izroči izbrani</w:t>
      </w:r>
      <w:r w:rsidR="005C2D72" w:rsidRPr="00F9604B">
        <w:rPr>
          <w:rFonts w:ascii="Garamond" w:hAnsi="Garamond" w:cs="Arial"/>
          <w:sz w:val="18"/>
          <w:szCs w:val="18"/>
        </w:rPr>
        <w:t xml:space="preserve"> ponudnik naročniku po opravljeni dobavi blaga in pred podpisom primopredajnega zapisnik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1C6C3E" w:rsidRDefault="001C6C3E"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1C6C3E" w:rsidRDefault="001C6C3E"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1C6C3E" w:rsidRDefault="001C6C3E"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1C6C3E" w:rsidRDefault="001C6C3E"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1C6C3E" w:rsidRDefault="001C6C3E"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36A68" w14:textId="77777777" w:rsidR="00EB2D3E" w:rsidRDefault="00EB2D3E" w:rsidP="00354E99">
    <w:pPr>
      <w:pStyle w:val="Glava"/>
      <w:jc w:val="lef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1C6C3E" w:rsidRDefault="001C6C3E"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33DB0"/>
    <w:rsid w:val="00033F68"/>
    <w:rsid w:val="00050583"/>
    <w:rsid w:val="00051C95"/>
    <w:rsid w:val="00060987"/>
    <w:rsid w:val="000633AD"/>
    <w:rsid w:val="000669C2"/>
    <w:rsid w:val="00067482"/>
    <w:rsid w:val="00081D68"/>
    <w:rsid w:val="000953D9"/>
    <w:rsid w:val="000A2867"/>
    <w:rsid w:val="000A6666"/>
    <w:rsid w:val="000B435B"/>
    <w:rsid w:val="000B6166"/>
    <w:rsid w:val="000C77E5"/>
    <w:rsid w:val="000D1C9B"/>
    <w:rsid w:val="000D2B4C"/>
    <w:rsid w:val="000F6960"/>
    <w:rsid w:val="00101029"/>
    <w:rsid w:val="001039F8"/>
    <w:rsid w:val="00104994"/>
    <w:rsid w:val="0011038C"/>
    <w:rsid w:val="0011205E"/>
    <w:rsid w:val="00113587"/>
    <w:rsid w:val="001414E1"/>
    <w:rsid w:val="001446C0"/>
    <w:rsid w:val="0015029B"/>
    <w:rsid w:val="00152250"/>
    <w:rsid w:val="001600C8"/>
    <w:rsid w:val="001816D6"/>
    <w:rsid w:val="00193546"/>
    <w:rsid w:val="001B69F6"/>
    <w:rsid w:val="001B6B82"/>
    <w:rsid w:val="001C0344"/>
    <w:rsid w:val="001C4EE1"/>
    <w:rsid w:val="001C63EB"/>
    <w:rsid w:val="001C6C3E"/>
    <w:rsid w:val="001D769F"/>
    <w:rsid w:val="001E4C25"/>
    <w:rsid w:val="001E513E"/>
    <w:rsid w:val="001E7103"/>
    <w:rsid w:val="002110DC"/>
    <w:rsid w:val="00227E96"/>
    <w:rsid w:val="00242FD6"/>
    <w:rsid w:val="00250BB6"/>
    <w:rsid w:val="00253C17"/>
    <w:rsid w:val="00280DED"/>
    <w:rsid w:val="002834EC"/>
    <w:rsid w:val="00292D09"/>
    <w:rsid w:val="00296FD2"/>
    <w:rsid w:val="00297581"/>
    <w:rsid w:val="00297774"/>
    <w:rsid w:val="002A2469"/>
    <w:rsid w:val="002A24D6"/>
    <w:rsid w:val="002C50EC"/>
    <w:rsid w:val="002D07C7"/>
    <w:rsid w:val="002D32E2"/>
    <w:rsid w:val="002D4009"/>
    <w:rsid w:val="002E5364"/>
    <w:rsid w:val="002F1433"/>
    <w:rsid w:val="00305E91"/>
    <w:rsid w:val="00306AEC"/>
    <w:rsid w:val="00314869"/>
    <w:rsid w:val="00315751"/>
    <w:rsid w:val="00327A11"/>
    <w:rsid w:val="00332A19"/>
    <w:rsid w:val="003333E7"/>
    <w:rsid w:val="003428BC"/>
    <w:rsid w:val="00354E99"/>
    <w:rsid w:val="003705E8"/>
    <w:rsid w:val="00381334"/>
    <w:rsid w:val="003C4015"/>
    <w:rsid w:val="003D63E6"/>
    <w:rsid w:val="003F53B4"/>
    <w:rsid w:val="00407A46"/>
    <w:rsid w:val="00417350"/>
    <w:rsid w:val="00417B26"/>
    <w:rsid w:val="0042728D"/>
    <w:rsid w:val="004310CB"/>
    <w:rsid w:val="00450B82"/>
    <w:rsid w:val="00452D3E"/>
    <w:rsid w:val="0048033D"/>
    <w:rsid w:val="00490439"/>
    <w:rsid w:val="004A053B"/>
    <w:rsid w:val="004B492A"/>
    <w:rsid w:val="004E525D"/>
    <w:rsid w:val="004F3AF8"/>
    <w:rsid w:val="0051076E"/>
    <w:rsid w:val="005132B9"/>
    <w:rsid w:val="005134BB"/>
    <w:rsid w:val="00530A2D"/>
    <w:rsid w:val="00532686"/>
    <w:rsid w:val="00533EAD"/>
    <w:rsid w:val="00536615"/>
    <w:rsid w:val="00567379"/>
    <w:rsid w:val="0058294F"/>
    <w:rsid w:val="005B0659"/>
    <w:rsid w:val="005B1B03"/>
    <w:rsid w:val="005B297B"/>
    <w:rsid w:val="005B735D"/>
    <w:rsid w:val="005C2D72"/>
    <w:rsid w:val="005D3E05"/>
    <w:rsid w:val="005D4301"/>
    <w:rsid w:val="005D4DA5"/>
    <w:rsid w:val="005F5D38"/>
    <w:rsid w:val="005F6F0F"/>
    <w:rsid w:val="00606110"/>
    <w:rsid w:val="00617947"/>
    <w:rsid w:val="00621E71"/>
    <w:rsid w:val="00624765"/>
    <w:rsid w:val="0065058C"/>
    <w:rsid w:val="00650D1D"/>
    <w:rsid w:val="0065209C"/>
    <w:rsid w:val="00666A5D"/>
    <w:rsid w:val="00677B8C"/>
    <w:rsid w:val="00681AF9"/>
    <w:rsid w:val="00682201"/>
    <w:rsid w:val="00684945"/>
    <w:rsid w:val="006A18A2"/>
    <w:rsid w:val="006B514A"/>
    <w:rsid w:val="006B60B6"/>
    <w:rsid w:val="006B746C"/>
    <w:rsid w:val="006C1614"/>
    <w:rsid w:val="006C2AF6"/>
    <w:rsid w:val="006C405C"/>
    <w:rsid w:val="006D226F"/>
    <w:rsid w:val="006D2E34"/>
    <w:rsid w:val="006D7738"/>
    <w:rsid w:val="006F7517"/>
    <w:rsid w:val="00701814"/>
    <w:rsid w:val="007106A1"/>
    <w:rsid w:val="00711881"/>
    <w:rsid w:val="0071389A"/>
    <w:rsid w:val="00725D20"/>
    <w:rsid w:val="0076194C"/>
    <w:rsid w:val="0077583D"/>
    <w:rsid w:val="00776D52"/>
    <w:rsid w:val="007819F2"/>
    <w:rsid w:val="00782F0F"/>
    <w:rsid w:val="00787CFE"/>
    <w:rsid w:val="00796F9F"/>
    <w:rsid w:val="007A055F"/>
    <w:rsid w:val="007A0AF2"/>
    <w:rsid w:val="007A2D75"/>
    <w:rsid w:val="007B52F4"/>
    <w:rsid w:val="007D60B0"/>
    <w:rsid w:val="007F0064"/>
    <w:rsid w:val="007F04D7"/>
    <w:rsid w:val="007F7183"/>
    <w:rsid w:val="0080419E"/>
    <w:rsid w:val="00830F1D"/>
    <w:rsid w:val="00842C92"/>
    <w:rsid w:val="008528A1"/>
    <w:rsid w:val="00857082"/>
    <w:rsid w:val="0087313E"/>
    <w:rsid w:val="00881547"/>
    <w:rsid w:val="0088304A"/>
    <w:rsid w:val="00886AD3"/>
    <w:rsid w:val="00887791"/>
    <w:rsid w:val="0089346E"/>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B58F1"/>
    <w:rsid w:val="009C032E"/>
    <w:rsid w:val="009C1A0E"/>
    <w:rsid w:val="009C6706"/>
    <w:rsid w:val="009E38C9"/>
    <w:rsid w:val="00A100C3"/>
    <w:rsid w:val="00A17517"/>
    <w:rsid w:val="00A23A72"/>
    <w:rsid w:val="00A267EF"/>
    <w:rsid w:val="00A30B23"/>
    <w:rsid w:val="00A31D6C"/>
    <w:rsid w:val="00A37D4D"/>
    <w:rsid w:val="00A51430"/>
    <w:rsid w:val="00A52DD6"/>
    <w:rsid w:val="00A7255F"/>
    <w:rsid w:val="00A77AF9"/>
    <w:rsid w:val="00A92A4E"/>
    <w:rsid w:val="00A97D51"/>
    <w:rsid w:val="00AA2BD6"/>
    <w:rsid w:val="00AB1F80"/>
    <w:rsid w:val="00AB40DC"/>
    <w:rsid w:val="00AB700E"/>
    <w:rsid w:val="00AC1866"/>
    <w:rsid w:val="00AC30A6"/>
    <w:rsid w:val="00AC3C3C"/>
    <w:rsid w:val="00AE2205"/>
    <w:rsid w:val="00B00083"/>
    <w:rsid w:val="00B2196F"/>
    <w:rsid w:val="00B24068"/>
    <w:rsid w:val="00B31806"/>
    <w:rsid w:val="00B477BB"/>
    <w:rsid w:val="00B659F4"/>
    <w:rsid w:val="00B704D8"/>
    <w:rsid w:val="00B8627A"/>
    <w:rsid w:val="00B878B5"/>
    <w:rsid w:val="00B92541"/>
    <w:rsid w:val="00B92748"/>
    <w:rsid w:val="00BA6478"/>
    <w:rsid w:val="00BA744E"/>
    <w:rsid w:val="00BD015D"/>
    <w:rsid w:val="00BD0EF4"/>
    <w:rsid w:val="00BD1AB5"/>
    <w:rsid w:val="00BE19E7"/>
    <w:rsid w:val="00BE40BB"/>
    <w:rsid w:val="00C008E3"/>
    <w:rsid w:val="00C204E3"/>
    <w:rsid w:val="00C2124B"/>
    <w:rsid w:val="00C23198"/>
    <w:rsid w:val="00C3033F"/>
    <w:rsid w:val="00C311EA"/>
    <w:rsid w:val="00C41694"/>
    <w:rsid w:val="00C544AD"/>
    <w:rsid w:val="00C56287"/>
    <w:rsid w:val="00C653B5"/>
    <w:rsid w:val="00C71BCB"/>
    <w:rsid w:val="00C73A2D"/>
    <w:rsid w:val="00C758F3"/>
    <w:rsid w:val="00C831E7"/>
    <w:rsid w:val="00CA718A"/>
    <w:rsid w:val="00CC4775"/>
    <w:rsid w:val="00CE55CE"/>
    <w:rsid w:val="00D02A85"/>
    <w:rsid w:val="00D03F46"/>
    <w:rsid w:val="00D05BBF"/>
    <w:rsid w:val="00D10358"/>
    <w:rsid w:val="00D125E0"/>
    <w:rsid w:val="00D45B48"/>
    <w:rsid w:val="00D46101"/>
    <w:rsid w:val="00D73976"/>
    <w:rsid w:val="00D81779"/>
    <w:rsid w:val="00D81C90"/>
    <w:rsid w:val="00D9036A"/>
    <w:rsid w:val="00D90CD6"/>
    <w:rsid w:val="00D96D12"/>
    <w:rsid w:val="00DA7B55"/>
    <w:rsid w:val="00DC09C3"/>
    <w:rsid w:val="00DC2BF9"/>
    <w:rsid w:val="00DD3064"/>
    <w:rsid w:val="00DD73F5"/>
    <w:rsid w:val="00DE169A"/>
    <w:rsid w:val="00DE751B"/>
    <w:rsid w:val="00DF547E"/>
    <w:rsid w:val="00E04076"/>
    <w:rsid w:val="00E12683"/>
    <w:rsid w:val="00E35378"/>
    <w:rsid w:val="00E40003"/>
    <w:rsid w:val="00E5438B"/>
    <w:rsid w:val="00E61A67"/>
    <w:rsid w:val="00E6733F"/>
    <w:rsid w:val="00E74852"/>
    <w:rsid w:val="00E82340"/>
    <w:rsid w:val="00E935F7"/>
    <w:rsid w:val="00EA0552"/>
    <w:rsid w:val="00EA4DA1"/>
    <w:rsid w:val="00EB10F6"/>
    <w:rsid w:val="00EB2D3E"/>
    <w:rsid w:val="00EB5CB9"/>
    <w:rsid w:val="00ED682E"/>
    <w:rsid w:val="00F2529D"/>
    <w:rsid w:val="00F40455"/>
    <w:rsid w:val="00F50906"/>
    <w:rsid w:val="00F6423B"/>
    <w:rsid w:val="00F87EE4"/>
    <w:rsid w:val="00F90566"/>
    <w:rsid w:val="00F91D88"/>
    <w:rsid w:val="00FA7DB1"/>
    <w:rsid w:val="00FC3C9E"/>
    <w:rsid w:val="00FC648C"/>
    <w:rsid w:val="00FE06D0"/>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3.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F0E99B4-B834-48B4-9785-E74AA93D0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5072</Words>
  <Characters>28914</Characters>
  <Application>Microsoft Office Word</Application>
  <DocSecurity>0</DocSecurity>
  <Lines>240</Lines>
  <Paragraphs>6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7</cp:revision>
  <cp:lastPrinted>2018-11-14T09:29:00Z</cp:lastPrinted>
  <dcterms:created xsi:type="dcterms:W3CDTF">2020-06-19T05:10:00Z</dcterms:created>
  <dcterms:modified xsi:type="dcterms:W3CDTF">2020-06-22T09:02:00Z</dcterms:modified>
</cp:coreProperties>
</file>